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6" w:name="cover-letter"/>
    <w:p>
      <w:pPr>
        <w:pStyle w:val="Heading1"/>
      </w:pPr>
      <w:r>
        <w:t xml:space="preserve">Cover Letter</w:t>
      </w:r>
    </w:p>
    <w:p>
      <w:pPr>
        <w:pStyle w:val="FirstParagraph"/>
      </w:pPr>
      <w:r>
        <w:rPr>
          <w:bCs/>
          <w:b/>
        </w:rPr>
        <w:t xml:space="preserve">John Doe</w:t>
      </w:r>
      <w:r>
        <w:br/>
      </w:r>
      <w:r>
        <w:t xml:space="preserve">Brussels, Belgium</w:t>
      </w:r>
      <w:r>
        <w:br/>
      </w:r>
      <w:r>
        <w:t xml:space="preserve">john.doe@example.com | +32 498 765 4321</w:t>
      </w:r>
    </w:p>
    <w:p>
      <w:pPr>
        <w:pStyle w:val="BodyText"/>
      </w:pPr>
      <w:r>
        <w:t xml:space="preserve">Human Resources Department</w:t>
      </w:r>
      <w:r>
        <w:br/>
      </w:r>
      <w:r>
        <w:t xml:space="preserve">[Company Name]</w:t>
      </w:r>
      <w:r>
        <w:br/>
      </w:r>
      <w:r>
        <w:t xml:space="preserve">[Company Address]</w:t>
      </w:r>
      <w:r>
        <w:br/>
      </w:r>
      <w:r>
        <w:t xml:space="preserve">Brussels, Belgium</w:t>
      </w:r>
    </w:p>
    <w:p>
      <w:pPr>
        <w:pStyle w:val="BodyText"/>
      </w:pPr>
      <w:r>
        <w:t xml:space="preserve">Date: October 5, 2023</w:t>
      </w:r>
    </w:p>
    <w:bookmarkStart w:id="25" w:name="dear-hiring-manager"/>
    <w:p>
      <w:pPr>
        <w:pStyle w:val="Heading2"/>
      </w:pPr>
      <w:r>
        <w:t xml:space="preserve">Dear Hiring Manager,</w:t>
      </w:r>
    </w:p>
    <w:p>
      <w:pPr>
        <w:pStyle w:val="FirstParagraph"/>
      </w:pPr>
      <w:r>
        <w:t xml:space="preserve">I am writing to express my interest in the Systems Engineer position at your organization, as advertised in [source]. With a strong background in designing, implementing, and maintaining complex systems, I am eager to contribute my technical expertise and passion for innovation to support the dynamic tech landscape of Belgium Brussels. This opportunity aligns perfectly with my professional goals and my commitment to delivering reliable, scalable solutions that drive operational excellence.</w:t>
      </w:r>
    </w:p>
    <w:p>
      <w:pPr>
        <w:pStyle w:val="BodyText"/>
      </w:pPr>
      <w:r>
        <w:t xml:space="preserve">As a Systems Engineer with over [X years] of experience in the field, I have consistently focused on bridging the gap between technology and business objectives. My career has spanned diverse industries, including telecommunications, IT infrastructure, and enterprise software development. In each role, I have prioritized the integration of cutting-edge technologies while ensuring seamless collaboration across multidisciplinary teams. This approach has allowed me to deliver robust systems that not only meet technical specifications but also enhance productivity and user experience.</w:t>
      </w:r>
    </w:p>
    <w:bookmarkStart w:id="20" w:name="why-belgium-brussels"/>
    <w:p>
      <w:pPr>
        <w:pStyle w:val="Heading3"/>
      </w:pPr>
      <w:r>
        <w:t xml:space="preserve">Why Belgium Brussels?</w:t>
      </w:r>
    </w:p>
    <w:p>
      <w:pPr>
        <w:pStyle w:val="FirstParagraph"/>
      </w:pPr>
      <w:r>
        <w:t xml:space="preserve">Belgium Brussels, as a global hub for innovation and international collaboration, represents an ideal environment for a Systems Engineer like myself. The region’s unique position as the de facto capital of the European Union offers unparalleled opportunities to work on projects with global impact. From cybersecurity initiatives to smart city infrastructure, Brussels is at the forefront of technological advancement. I am particularly drawn to your organization’s mission to [insert specific company goal or value, e.g., "develop sustainable IT solutions for multinational corporations"] and believe my skills in system architecture and cloud computing would align seamlessly with your objectives.</w:t>
      </w:r>
    </w:p>
    <w:bookmarkEnd w:id="20"/>
    <w:bookmarkStart w:id="21" w:name="technical-expertise"/>
    <w:p>
      <w:pPr>
        <w:pStyle w:val="Heading3"/>
      </w:pPr>
      <w:r>
        <w:t xml:space="preserve">Technical Expertise</w:t>
      </w:r>
    </w:p>
    <w:p>
      <w:pPr>
        <w:pStyle w:val="FirstParagraph"/>
      </w:pPr>
      <w:r>
        <w:t xml:space="preserve">My technical proficiency spans a wide range of systems engineering domains, including network design, cloud infrastructure (AWS, Azure), DevOps practices, and system automation. I am adept at troubleshooting complex issues and optimizing system performance to meet evolving business needs. For example, in my previous role at [Previous Company], I led the migration of a legacy on-premises data center to a hybrid cloud environment, reducing operational costs by 30% while improving scalability. This project required close collaboration with stakeholders across departments, demonstrating my ability to translate technical requirements into actionable strategies.</w:t>
      </w:r>
    </w:p>
    <w:p>
      <w:pPr>
        <w:pStyle w:val="BodyText"/>
      </w:pPr>
      <w:r>
        <w:t xml:space="preserve">In addition to my technical skills, I have developed strong soft skills that are essential for success in a systems engineer role. My ability to communicate complex concepts clearly and work effectively in fast-paced environments has enabled me to manage cross-functional teams and deliver projects on time. I am also passionate about continuous learning, regularly attending industry conferences and pursuing certifications such as [relevant certifications, e.g., "Cisco CCNP, AWS Certified Solutions Architect"] to stay at the forefront of technological advancements.</w:t>
      </w:r>
    </w:p>
    <w:bookmarkEnd w:id="21"/>
    <w:bookmarkStart w:id="22" w:name="cultural-fit-and-collaboration"/>
    <w:p>
      <w:pPr>
        <w:pStyle w:val="Heading3"/>
      </w:pPr>
      <w:r>
        <w:t xml:space="preserve">Cultural Fit and Collaboration</w:t>
      </w:r>
    </w:p>
    <w:p>
      <w:pPr>
        <w:pStyle w:val="FirstParagraph"/>
      </w:pPr>
      <w:r>
        <w:t xml:space="preserve">Belgium Brussels is known for its multicultural environment and emphasis on collaboration. As a Systems Engineer, I understand the importance of fostering open communication and mutual respect among team members. My experience working in diverse teams across Europe has prepared me to thrive in such an environment. I am particularly impressed by your organization’s commitment to [mention specific company value, e.g., "innovation and employee development"], which resonates with my own values of teamwork and professional growth.</w:t>
      </w:r>
    </w:p>
    <w:p>
      <w:pPr>
        <w:pStyle w:val="BodyText"/>
      </w:pPr>
      <w:r>
        <w:t xml:space="preserve">One of the key challenges in systems engineering is balancing technical requirements with user needs. In my career, I have consistently prioritized user-centric design principles to ensure that systems are not only functional but also intuitive. For instance, during a recent project involving the implementation of a new enterprise resource planning (ERP) system, I worked closely with end-users to identify pain points and co-create solutions that improved workflow efficiency by 25%. This hands-on approach has allowed me to build trust with stakeholders and deliver results that exceed expectations.</w:t>
      </w:r>
    </w:p>
    <w:bookmarkEnd w:id="22"/>
    <w:bookmarkStart w:id="23" w:name="why-me"/>
    <w:p>
      <w:pPr>
        <w:pStyle w:val="Heading3"/>
      </w:pPr>
      <w:r>
        <w:t xml:space="preserve">Why Me?</w:t>
      </w:r>
    </w:p>
    <w:p>
      <w:pPr>
        <w:pStyle w:val="FirstParagraph"/>
      </w:pPr>
      <w:r>
        <w:t xml:space="preserve">What sets me apart as a Systems Engineer is my ability to combine technical expertise with a strategic mindset. I am not only focused on solving immediate problems but also on anticipating future challenges and proactively designing systems that can adapt to changing demands. This forward-thinking approach has been instrumental in my previous roles, where I have consistently contributed to the long-term success of projects and organizations.</w:t>
      </w:r>
    </w:p>
    <w:p>
      <w:pPr>
        <w:pStyle w:val="BodyText"/>
      </w:pPr>
      <w:r>
        <w:t xml:space="preserve">Furthermore, my experience working in Belgium Brussels—whether through prior projects or professional networks—has given me a deep understanding of the region’s unique challenges and opportunities. I am familiar with local regulatory frameworks, such as GDPR compliance, and have worked on systems that meet the stringent requirements of EU-based organizations. This knowledge allows me to quickly integrate into your team and contribute effectively from day one.</w:t>
      </w:r>
    </w:p>
    <w:bookmarkEnd w:id="23"/>
    <w:bookmarkStart w:id="24" w:name="conclusion"/>
    <w:p>
      <w:pPr>
        <w:pStyle w:val="Heading3"/>
      </w:pPr>
      <w:r>
        <w:t xml:space="preserve">Conclusion</w:t>
      </w:r>
    </w:p>
    <w:p>
      <w:pPr>
        <w:pStyle w:val="FirstParagraph"/>
      </w:pPr>
      <w:r>
        <w:t xml:space="preserve">In conclusion, I am excited about the possibility of joining your organization as a Systems Engineer and contributing to the continued success of your projects in Belgium Brussels. My technical skills, collaborative mindset, and dedication to innovation make me an ideal candidate for this role. I would welcome the opportunity to discuss how my background and vision align with your company’s goals.</w:t>
      </w:r>
    </w:p>
    <w:p>
      <w:pPr>
        <w:pStyle w:val="BodyText"/>
      </w:pPr>
      <w:r>
        <w:t xml:space="preserve">Thank you for considering my application. I look forward to the possibility of working together and contributing to the future of systems engineering in Belgium Brussels.</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19T08:32:58Z</dcterms:created>
  <dcterms:modified xsi:type="dcterms:W3CDTF">2026-07-19T08:32:58Z</dcterms:modified>
</cp:coreProperties>
</file>

<file path=docProps/custom.xml><?xml version="1.0" encoding="utf-8"?>
<Properties xmlns="http://schemas.openxmlformats.org/officeDocument/2006/custom-properties" xmlns:vt="http://schemas.openxmlformats.org/officeDocument/2006/docPropsVTypes"/>
</file>